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57F3" w:rsidRPr="001E7728" w:rsidRDefault="00604E42">
      <w:pPr>
        <w:pStyle w:val="Cmsor1"/>
        <w:rPr>
          <w:rFonts w:ascii="Verdana" w:hAnsi="Verdana" w:cs="Arial"/>
        </w:rPr>
      </w:pPr>
      <w:bookmarkStart w:id="0" w:name="a-github-desktop-használata"/>
      <w:bookmarkEnd w:id="0"/>
      <w:r w:rsidRPr="001E7728">
        <w:rPr>
          <w:rFonts w:ascii="Verdana" w:hAnsi="Verdana" w:cs="Arial"/>
        </w:rPr>
        <w:t>A GitHub Desktop használata</w:t>
      </w:r>
    </w:p>
    <w:p w:rsidR="00F857F3" w:rsidRPr="001E7728" w:rsidRDefault="00604E42">
      <w:pPr>
        <w:pStyle w:val="Cmsor2"/>
        <w:rPr>
          <w:rFonts w:ascii="Verdana" w:hAnsi="Verdana" w:cs="Arial"/>
        </w:rPr>
      </w:pPr>
      <w:bookmarkStart w:id="1" w:name="github-desktop"/>
      <w:bookmarkEnd w:id="1"/>
      <w:r w:rsidRPr="001E7728">
        <w:rPr>
          <w:rFonts w:ascii="Verdana" w:hAnsi="Verdana" w:cs="Arial"/>
        </w:rPr>
        <w:t>GitHub Desktop</w:t>
      </w:r>
    </w:p>
    <w:p w:rsidR="00F857F3" w:rsidRPr="001E7728" w:rsidRDefault="00604E42">
      <w:pPr>
        <w:pStyle w:val="FirstParagraph"/>
        <w:rPr>
          <w:rFonts w:ascii="Verdana" w:hAnsi="Verdana" w:cs="Arial"/>
        </w:rPr>
      </w:pPr>
      <w:r w:rsidRPr="001E7728">
        <w:rPr>
          <w:rFonts w:ascii="Verdana" w:hAnsi="Verdana" w:cs="Arial"/>
        </w:rPr>
        <w:t>A GitHub Desktop a Github által készített asztali program, amely grafikus felületen kezeli a helyi Git repository-kat és a GitHub-on lévőket is.</w:t>
      </w:r>
    </w:p>
    <w:p w:rsidR="00F857F3" w:rsidRPr="001E7728" w:rsidRDefault="00604E42">
      <w:pPr>
        <w:pStyle w:val="FigurewithCaption"/>
        <w:rPr>
          <w:rFonts w:ascii="Verdana" w:hAnsi="Verdana" w:cs="Arial"/>
        </w:rPr>
      </w:pPr>
      <w:r w:rsidRPr="001E7728">
        <w:rPr>
          <w:rFonts w:ascii="Verdana" w:hAnsi="Verdana" w:cs="Arial"/>
          <w:noProof/>
          <w:lang w:val="hu-HU" w:eastAsia="hu-HU"/>
        </w:rPr>
        <w:drawing>
          <wp:inline distT="0" distB="0" distL="0" distR="0">
            <wp:extent cx="4762500" cy="3276600"/>
            <wp:effectExtent l="0" t="0" r="0" b="0"/>
            <wp:docPr id="1" name="Picture" descr="GitHub Deskto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c53e08195965ab21a3e67eb972d0739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7F3" w:rsidRPr="001E7728" w:rsidRDefault="00604E42">
      <w:pPr>
        <w:pStyle w:val="ImageCaption"/>
        <w:rPr>
          <w:rFonts w:ascii="Verdana" w:hAnsi="Verdana" w:cs="Arial"/>
        </w:rPr>
      </w:pPr>
      <w:r w:rsidRPr="001E7728">
        <w:rPr>
          <w:rFonts w:ascii="Verdana" w:hAnsi="Verdana" w:cs="Arial"/>
        </w:rPr>
        <w:t>GitHub Desktop</w:t>
      </w:r>
    </w:p>
    <w:p w:rsidR="00F857F3" w:rsidRPr="001E7728" w:rsidRDefault="002326A2">
      <w:pPr>
        <w:pStyle w:val="Szvegtrzs"/>
        <w:rPr>
          <w:rFonts w:ascii="Verdana" w:hAnsi="Verdana" w:cs="Arial"/>
        </w:rPr>
      </w:pPr>
      <w:r w:rsidRPr="001E7728">
        <w:rPr>
          <w:rFonts w:ascii="Verdana" w:hAnsi="Verdana" w:cs="Arial"/>
        </w:rPr>
        <w:t>Indítsd el</w:t>
      </w:r>
      <w:r w:rsidR="00604E42" w:rsidRPr="001E7728">
        <w:rPr>
          <w:rFonts w:ascii="Verdana" w:hAnsi="Verdana" w:cs="Arial"/>
        </w:rPr>
        <w:t xml:space="preserve"> a </w:t>
      </w:r>
      <w:hyperlink r:id="rId8">
        <w:r w:rsidR="00604E42" w:rsidRPr="001E7728">
          <w:rPr>
            <w:rStyle w:val="Hiperhivatkozs"/>
            <w:rFonts w:ascii="Verdana" w:hAnsi="Verdana" w:cs="Arial"/>
          </w:rPr>
          <w:t>GitHub Desktop</w:t>
        </w:r>
      </w:hyperlink>
      <w:r w:rsidR="00604E42" w:rsidRPr="001E7728">
        <w:rPr>
          <w:rFonts w:ascii="Verdana" w:hAnsi="Verdana" w:cs="Arial"/>
        </w:rPr>
        <w:t xml:space="preserve"> programot! A program indításakor jelentkezz be a GitHub-ra</w:t>
      </w:r>
      <w:r w:rsidR="001E7728" w:rsidRPr="001E7728">
        <w:rPr>
          <w:rFonts w:ascii="Verdana" w:hAnsi="Verdana" w:cs="Arial"/>
        </w:rPr>
        <w:t xml:space="preserve"> és a helyi repository-hoz is add meg a neved és az e-mail címed</w:t>
      </w:r>
      <w:r w:rsidR="00604E42" w:rsidRPr="001E7728">
        <w:rPr>
          <w:rFonts w:ascii="Verdana" w:hAnsi="Verdana" w:cs="Arial"/>
        </w:rPr>
        <w:t>!</w:t>
      </w:r>
    </w:p>
    <w:p w:rsidR="00F857F3" w:rsidRPr="001E7728" w:rsidRDefault="00604E42">
      <w:pPr>
        <w:pStyle w:val="Szvegtrzs"/>
        <w:rPr>
          <w:rFonts w:ascii="Verdana" w:hAnsi="Verdana" w:cs="Arial"/>
        </w:rPr>
      </w:pPr>
      <w:r w:rsidRPr="001E7728">
        <w:rPr>
          <w:rFonts w:ascii="Verdana" w:hAnsi="Verdana" w:cs="Arial"/>
          <w:b/>
        </w:rPr>
        <w:t>Fontos!</w:t>
      </w:r>
      <w:r w:rsidRPr="001E7728">
        <w:rPr>
          <w:rFonts w:ascii="Verdana" w:hAnsi="Verdana" w:cs="Arial"/>
        </w:rPr>
        <w:t xml:space="preserve"> A helyi repository kezeléséhez szükség </w:t>
      </w:r>
      <w:r w:rsidR="002326A2" w:rsidRPr="001E7728">
        <w:rPr>
          <w:rFonts w:ascii="Verdana" w:hAnsi="Verdana" w:cs="Arial"/>
        </w:rPr>
        <w:t>van</w:t>
      </w:r>
      <w:r w:rsidRPr="001E7728">
        <w:rPr>
          <w:rFonts w:ascii="Verdana" w:hAnsi="Verdana" w:cs="Arial"/>
        </w:rPr>
        <w:t xml:space="preserve"> a Git program telepítésére is (lásd a következő leckében)!</w:t>
      </w:r>
    </w:p>
    <w:p w:rsidR="00F857F3" w:rsidRPr="001E7728" w:rsidRDefault="00802A5F">
      <w:pPr>
        <w:pStyle w:val="Szvegtrzs"/>
        <w:rPr>
          <w:rFonts w:ascii="Verdana" w:hAnsi="Verdana" w:cs="Arial"/>
        </w:rPr>
      </w:pPr>
      <w:r w:rsidRPr="001E7728">
        <w:rPr>
          <w:rFonts w:ascii="Verdana" w:hAnsi="Verdana" w:cs="Arial"/>
        </w:rPr>
        <w:t>A fiókbeállításokat</w:t>
      </w:r>
      <w:r w:rsidR="00604E42" w:rsidRPr="001E7728">
        <w:rPr>
          <w:rFonts w:ascii="Verdana" w:hAnsi="Verdana" w:cs="Arial"/>
        </w:rPr>
        <w:t xml:space="preserve"> a File/Options kiválasztásával tudod </w:t>
      </w:r>
      <w:r w:rsidR="00AA6DEC" w:rsidRPr="001E7728">
        <w:rPr>
          <w:rFonts w:ascii="Verdana" w:hAnsi="Verdana" w:cs="Arial"/>
        </w:rPr>
        <w:t>változtatni</w:t>
      </w:r>
      <w:r w:rsidR="00604E42" w:rsidRPr="001E7728">
        <w:rPr>
          <w:rFonts w:ascii="Verdana" w:hAnsi="Verdana" w:cs="Arial"/>
        </w:rPr>
        <w:t>.</w:t>
      </w:r>
    </w:p>
    <w:p w:rsidR="00F857F3" w:rsidRPr="001E7728" w:rsidRDefault="00604E42">
      <w:pPr>
        <w:pStyle w:val="Cmsor2"/>
        <w:rPr>
          <w:rFonts w:ascii="Verdana" w:hAnsi="Verdana" w:cs="Arial"/>
        </w:rPr>
      </w:pPr>
      <w:bookmarkStart w:id="2" w:name="klónozás"/>
      <w:bookmarkEnd w:id="2"/>
      <w:r w:rsidRPr="001E7728">
        <w:rPr>
          <w:rFonts w:ascii="Verdana" w:hAnsi="Verdana" w:cs="Arial"/>
        </w:rPr>
        <w:t>Klónozás</w:t>
      </w:r>
    </w:p>
    <w:p w:rsidR="00F857F3" w:rsidRPr="001E7728" w:rsidRDefault="00AA6DEC">
      <w:pPr>
        <w:numPr>
          <w:ilvl w:val="0"/>
          <w:numId w:val="3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>Jelentkezz be a böngészőben is</w:t>
      </w:r>
      <w:r w:rsidR="00604E42" w:rsidRPr="001E7728">
        <w:rPr>
          <w:rFonts w:ascii="Verdana" w:hAnsi="Verdana" w:cs="Arial"/>
        </w:rPr>
        <w:t xml:space="preserve"> a GitHub-ra!</w:t>
      </w:r>
    </w:p>
    <w:p w:rsidR="00F857F3" w:rsidRPr="001E7728" w:rsidRDefault="00604E42">
      <w:pPr>
        <w:numPr>
          <w:ilvl w:val="0"/>
          <w:numId w:val="3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 xml:space="preserve">Válaszd ki a múltkor készített </w:t>
      </w:r>
      <w:r w:rsidRPr="001E7728">
        <w:rPr>
          <w:rFonts w:ascii="Verdana" w:hAnsi="Verdana" w:cs="Arial"/>
          <w:i/>
        </w:rPr>
        <w:t>proba1</w:t>
      </w:r>
      <w:r w:rsidRPr="001E7728">
        <w:rPr>
          <w:rFonts w:ascii="Verdana" w:hAnsi="Verdana" w:cs="Arial"/>
        </w:rPr>
        <w:t xml:space="preserve"> repository-t! Kattints a </w:t>
      </w:r>
      <w:r w:rsidRPr="001E7728">
        <w:rPr>
          <w:rFonts w:ascii="Verdana" w:hAnsi="Verdana" w:cs="Arial"/>
          <w:i/>
        </w:rPr>
        <w:t>Clone or download</w:t>
      </w:r>
      <w:r w:rsidRPr="001E7728">
        <w:rPr>
          <w:rFonts w:ascii="Verdana" w:hAnsi="Verdana" w:cs="Arial"/>
        </w:rPr>
        <w:t xml:space="preserve">, majd az </w:t>
      </w:r>
      <w:r w:rsidRPr="001E7728">
        <w:rPr>
          <w:rFonts w:ascii="Verdana" w:hAnsi="Verdana" w:cs="Arial"/>
          <w:i/>
        </w:rPr>
        <w:t>Open in Desktop</w:t>
      </w:r>
      <w:r w:rsidRPr="001E7728">
        <w:rPr>
          <w:rFonts w:ascii="Verdana" w:hAnsi="Verdana" w:cs="Arial"/>
        </w:rPr>
        <w:t xml:space="preserve"> gombra!</w:t>
      </w:r>
      <w:r w:rsidR="00127802" w:rsidRPr="001E7728">
        <w:rPr>
          <w:rFonts w:ascii="Verdana" w:hAnsi="Verdana" w:cs="Arial"/>
        </w:rPr>
        <w:t xml:space="preserve"> A megjelenő ablakban kattints az </w:t>
      </w:r>
      <w:r w:rsidR="00127802" w:rsidRPr="001E7728">
        <w:rPr>
          <w:rFonts w:ascii="Verdana" w:hAnsi="Verdana" w:cs="Arial"/>
          <w:i/>
        </w:rPr>
        <w:t>Open desktop</w:t>
      </w:r>
      <w:r w:rsidR="00127802" w:rsidRPr="001E7728">
        <w:rPr>
          <w:rFonts w:ascii="Verdana" w:hAnsi="Verdana" w:cs="Arial"/>
        </w:rPr>
        <w:t xml:space="preserve"> gombra!</w:t>
      </w:r>
    </w:p>
    <w:p w:rsidR="00F857F3" w:rsidRPr="001E7728" w:rsidRDefault="00604E42">
      <w:pPr>
        <w:numPr>
          <w:ilvl w:val="0"/>
          <w:numId w:val="3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 xml:space="preserve">A Desktop programban válaszd ki, hogy hol legyen a helyi repository, majd kattins a </w:t>
      </w:r>
      <w:r w:rsidRPr="001E7728">
        <w:rPr>
          <w:rFonts w:ascii="Verdana" w:hAnsi="Verdana" w:cs="Arial"/>
          <w:i/>
        </w:rPr>
        <w:t>Clone</w:t>
      </w:r>
      <w:r w:rsidRPr="001E7728">
        <w:rPr>
          <w:rFonts w:ascii="Verdana" w:hAnsi="Verdana" w:cs="Arial"/>
        </w:rPr>
        <w:t xml:space="preserve"> gombra!</w:t>
      </w:r>
    </w:p>
    <w:p w:rsidR="00F857F3" w:rsidRPr="001E7728" w:rsidRDefault="00604E42">
      <w:pPr>
        <w:pStyle w:val="FigurewithCaption"/>
        <w:rPr>
          <w:rFonts w:ascii="Verdana" w:hAnsi="Verdana" w:cs="Arial"/>
        </w:rPr>
      </w:pPr>
      <w:r w:rsidRPr="001E7728">
        <w:rPr>
          <w:rFonts w:ascii="Verdana" w:hAnsi="Verdana" w:cs="Arial"/>
          <w:noProof/>
          <w:lang w:val="hu-HU" w:eastAsia="hu-HU"/>
        </w:rPr>
        <w:drawing>
          <wp:inline distT="0" distB="0" distL="0" distR="0">
            <wp:extent cx="4286250" cy="2933700"/>
            <wp:effectExtent l="0" t="0" r="0" b="0"/>
            <wp:docPr id="2" name="Picture" descr="klónozá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d4b35c8b0cbe1e5a1234d4044a7ecafb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7F3" w:rsidRPr="001E7728" w:rsidRDefault="00604E42">
      <w:pPr>
        <w:pStyle w:val="ImageCaption"/>
        <w:rPr>
          <w:rFonts w:ascii="Verdana" w:hAnsi="Verdana" w:cs="Arial"/>
        </w:rPr>
      </w:pPr>
      <w:r w:rsidRPr="001E7728">
        <w:rPr>
          <w:rFonts w:ascii="Verdana" w:hAnsi="Verdana" w:cs="Arial"/>
        </w:rPr>
        <w:t>klónozás</w:t>
      </w:r>
    </w:p>
    <w:p w:rsidR="00F857F3" w:rsidRPr="001E7728" w:rsidRDefault="00604E42">
      <w:pPr>
        <w:numPr>
          <w:ilvl w:val="0"/>
          <w:numId w:val="4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>Nézd meg az eddigi commit-okat (</w:t>
      </w:r>
      <w:r w:rsidRPr="001E7728">
        <w:rPr>
          <w:rFonts w:ascii="Verdana" w:hAnsi="Verdana" w:cs="Arial"/>
          <w:i/>
        </w:rPr>
        <w:t>History</w:t>
      </w:r>
      <w:r w:rsidRPr="001E7728">
        <w:rPr>
          <w:rFonts w:ascii="Verdana" w:hAnsi="Verdana" w:cs="Arial"/>
        </w:rPr>
        <w:t>), majd nyisd meg a repository-t a fájlkezelőben (</w:t>
      </w:r>
      <w:r w:rsidRPr="001E7728">
        <w:rPr>
          <w:rFonts w:ascii="Verdana" w:hAnsi="Verdana" w:cs="Arial"/>
          <w:i/>
        </w:rPr>
        <w:t>Repository/Show in Explorer</w:t>
      </w:r>
      <w:r w:rsidRPr="001E7728">
        <w:rPr>
          <w:rFonts w:ascii="Verdana" w:hAnsi="Verdana" w:cs="Arial"/>
        </w:rPr>
        <w:t>)!</w:t>
      </w:r>
    </w:p>
    <w:p w:rsidR="00F857F3" w:rsidRPr="001E7728" w:rsidRDefault="00604E42">
      <w:pPr>
        <w:numPr>
          <w:ilvl w:val="0"/>
          <w:numId w:val="4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 xml:space="preserve">Nézd meg a fájlokat! Figyeld meg, hogy van egy rejtett </w:t>
      </w:r>
      <w:r w:rsidRPr="001E7728">
        <w:rPr>
          <w:rFonts w:ascii="Verdana" w:hAnsi="Verdana" w:cs="Arial"/>
          <w:i/>
        </w:rPr>
        <w:t>.git</w:t>
      </w:r>
      <w:r w:rsidRPr="001E7728">
        <w:rPr>
          <w:rFonts w:ascii="Verdana" w:hAnsi="Verdana" w:cs="Arial"/>
        </w:rPr>
        <w:t xml:space="preserve"> mappa. Ebben tárolja a Git az objektumokat. Soha ne módosítsd ennek a mappának a tartalmát!</w:t>
      </w:r>
    </w:p>
    <w:p w:rsidR="00F857F3" w:rsidRPr="001E7728" w:rsidRDefault="00604E42">
      <w:pPr>
        <w:pStyle w:val="Cmsor2"/>
        <w:rPr>
          <w:rFonts w:ascii="Verdana" w:hAnsi="Verdana" w:cs="Arial"/>
        </w:rPr>
      </w:pPr>
      <w:bookmarkStart w:id="3" w:name="új-repository"/>
      <w:bookmarkEnd w:id="3"/>
      <w:r w:rsidRPr="001E7728">
        <w:rPr>
          <w:rFonts w:ascii="Verdana" w:hAnsi="Verdana" w:cs="Arial"/>
        </w:rPr>
        <w:t>Új repository</w:t>
      </w:r>
    </w:p>
    <w:p w:rsidR="00F857F3" w:rsidRPr="001E7728" w:rsidRDefault="00604E42">
      <w:pPr>
        <w:pStyle w:val="FirstParagraph"/>
        <w:rPr>
          <w:rFonts w:ascii="Verdana" w:hAnsi="Verdana" w:cs="Arial"/>
        </w:rPr>
      </w:pPr>
      <w:r w:rsidRPr="001E7728">
        <w:rPr>
          <w:rFonts w:ascii="Verdana" w:hAnsi="Verdana" w:cs="Arial"/>
        </w:rPr>
        <w:t xml:space="preserve">A továbbiakban használhatnánk a klónozott </w:t>
      </w:r>
      <w:r w:rsidRPr="001E7728">
        <w:rPr>
          <w:rFonts w:ascii="Verdana" w:hAnsi="Verdana" w:cs="Arial"/>
          <w:i/>
        </w:rPr>
        <w:t>proba1</w:t>
      </w:r>
      <w:r w:rsidRPr="001E7728">
        <w:rPr>
          <w:rFonts w:ascii="Verdana" w:hAnsi="Verdana" w:cs="Arial"/>
        </w:rPr>
        <w:t xml:space="preserve"> repository-t, de most kipróbáljuk a fordított irányt is: készítünk egy másik repository-t helyben, és utána feltöltjük a GitHub-ra.</w:t>
      </w:r>
    </w:p>
    <w:p w:rsidR="00F857F3" w:rsidRPr="001E7728" w:rsidRDefault="00604E42">
      <w:pPr>
        <w:numPr>
          <w:ilvl w:val="0"/>
          <w:numId w:val="5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 xml:space="preserve">Készíts a GitHub Desktop programban egy új repository-t </w:t>
      </w:r>
      <w:r w:rsidRPr="001E7728">
        <w:rPr>
          <w:rFonts w:ascii="Verdana" w:hAnsi="Verdana" w:cs="Arial"/>
          <w:i/>
        </w:rPr>
        <w:t>weblap1</w:t>
      </w:r>
      <w:r w:rsidRPr="001E7728">
        <w:rPr>
          <w:rFonts w:ascii="Verdana" w:hAnsi="Verdana" w:cs="Arial"/>
        </w:rPr>
        <w:t xml:space="preserve"> néven (</w:t>
      </w:r>
      <w:r w:rsidRPr="001E7728">
        <w:rPr>
          <w:rFonts w:ascii="Verdana" w:hAnsi="Verdana" w:cs="Arial"/>
          <w:i/>
        </w:rPr>
        <w:t>File/New repository</w:t>
      </w:r>
      <w:r w:rsidRPr="001E7728">
        <w:rPr>
          <w:rFonts w:ascii="Verdana" w:hAnsi="Verdana" w:cs="Arial"/>
        </w:rPr>
        <w:t>)!</w:t>
      </w:r>
    </w:p>
    <w:p w:rsidR="00F857F3" w:rsidRPr="001E7728" w:rsidRDefault="00604E42">
      <w:pPr>
        <w:pStyle w:val="FigurewithCaption"/>
        <w:rPr>
          <w:rFonts w:ascii="Verdana" w:hAnsi="Verdana" w:cs="Arial"/>
        </w:rPr>
      </w:pPr>
      <w:r w:rsidRPr="001E7728">
        <w:rPr>
          <w:rFonts w:ascii="Verdana" w:hAnsi="Verdana" w:cs="Arial"/>
          <w:noProof/>
          <w:lang w:val="hu-HU" w:eastAsia="hu-HU"/>
        </w:rPr>
        <w:drawing>
          <wp:inline distT="0" distB="0" distL="0" distR="0">
            <wp:extent cx="5156200" cy="5892800"/>
            <wp:effectExtent l="0" t="0" r="0" b="0"/>
            <wp:docPr id="3" name="Picture" descr="create rep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91e99d69657516488f72eb28b76e29a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589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7F3" w:rsidRPr="001E7728" w:rsidRDefault="00604E42">
      <w:pPr>
        <w:pStyle w:val="ImageCaption"/>
        <w:rPr>
          <w:rFonts w:ascii="Verdana" w:hAnsi="Verdana" w:cs="Arial"/>
        </w:rPr>
      </w:pPr>
      <w:r w:rsidRPr="001E7728">
        <w:rPr>
          <w:rFonts w:ascii="Verdana" w:hAnsi="Verdana" w:cs="Arial"/>
        </w:rPr>
        <w:t>create repo</w:t>
      </w:r>
      <w:r w:rsidR="001E7728">
        <w:rPr>
          <w:rFonts w:ascii="Verdana" w:hAnsi="Verdana" w:cs="Arial"/>
        </w:rPr>
        <w:t>sitory</w:t>
      </w:r>
    </w:p>
    <w:p w:rsidR="00F857F3" w:rsidRPr="001E7728" w:rsidRDefault="00604E42">
      <w:pPr>
        <w:numPr>
          <w:ilvl w:val="0"/>
          <w:numId w:val="6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 xml:space="preserve">Másold be a </w:t>
      </w:r>
      <w:r w:rsidRPr="001E7728">
        <w:rPr>
          <w:rFonts w:ascii="Verdana" w:hAnsi="Verdana" w:cs="Arial"/>
          <w:i/>
        </w:rPr>
        <w:t>vulkan</w:t>
      </w:r>
      <w:r w:rsidRPr="001E7728">
        <w:rPr>
          <w:rFonts w:ascii="Verdana" w:hAnsi="Verdana" w:cs="Arial"/>
        </w:rPr>
        <w:t xml:space="preserve"> mappából az </w:t>
      </w:r>
      <w:r w:rsidRPr="001E7728">
        <w:rPr>
          <w:rFonts w:ascii="Verdana" w:hAnsi="Verdana" w:cs="Arial"/>
          <w:i/>
        </w:rPr>
        <w:t>index.html</w:t>
      </w:r>
      <w:r w:rsidRPr="001E7728">
        <w:rPr>
          <w:rFonts w:ascii="Verdana" w:hAnsi="Verdana" w:cs="Arial"/>
        </w:rPr>
        <w:t xml:space="preserve"> és a </w:t>
      </w:r>
      <w:r w:rsidRPr="001E7728">
        <w:rPr>
          <w:rFonts w:ascii="Verdana" w:hAnsi="Verdana" w:cs="Arial"/>
          <w:i/>
        </w:rPr>
        <w:t>stilusok.css</w:t>
      </w:r>
      <w:r w:rsidRPr="001E7728">
        <w:rPr>
          <w:rFonts w:ascii="Verdana" w:hAnsi="Verdana" w:cs="Arial"/>
        </w:rPr>
        <w:t xml:space="preserve"> fájlokat a </w:t>
      </w:r>
      <w:r w:rsidRPr="001E7728">
        <w:rPr>
          <w:rFonts w:ascii="Verdana" w:hAnsi="Verdana" w:cs="Arial"/>
          <w:i/>
        </w:rPr>
        <w:t>weblap1</w:t>
      </w:r>
      <w:r w:rsidRPr="001E7728">
        <w:rPr>
          <w:rFonts w:ascii="Verdana" w:hAnsi="Verdana" w:cs="Arial"/>
        </w:rPr>
        <w:t xml:space="preserve"> mappába!</w:t>
      </w:r>
      <w:r w:rsidR="00426C04" w:rsidRPr="001E7728">
        <w:rPr>
          <w:rFonts w:ascii="Verdana" w:hAnsi="Verdana" w:cs="Arial"/>
        </w:rPr>
        <w:t xml:space="preserve"> Nézd meg a weblapot a böngészőben!</w:t>
      </w:r>
    </w:p>
    <w:p w:rsidR="00F857F3" w:rsidRPr="001E7728" w:rsidRDefault="00604E42">
      <w:pPr>
        <w:numPr>
          <w:ilvl w:val="0"/>
          <w:numId w:val="6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 xml:space="preserve">A Desktop programban nézd meg a változásokat (Changes), írj egy megjegyzést, majd kattints a </w:t>
      </w:r>
      <w:r w:rsidRPr="001E7728">
        <w:rPr>
          <w:rFonts w:ascii="Verdana" w:hAnsi="Verdana" w:cs="Arial"/>
          <w:i/>
        </w:rPr>
        <w:t>Commit to master</w:t>
      </w:r>
      <w:r w:rsidRPr="001E7728">
        <w:rPr>
          <w:rFonts w:ascii="Verdana" w:hAnsi="Verdana" w:cs="Arial"/>
        </w:rPr>
        <w:t xml:space="preserve"> gombra!</w:t>
      </w:r>
    </w:p>
    <w:p w:rsidR="00F857F3" w:rsidRPr="001E7728" w:rsidRDefault="00604E42">
      <w:pPr>
        <w:pStyle w:val="FigurewithCaption"/>
        <w:rPr>
          <w:rFonts w:ascii="Verdana" w:hAnsi="Verdana" w:cs="Arial"/>
        </w:rPr>
      </w:pPr>
      <w:r w:rsidRPr="001E7728">
        <w:rPr>
          <w:rFonts w:ascii="Verdana" w:hAnsi="Verdana" w:cs="Arial"/>
          <w:noProof/>
          <w:lang w:val="hu-HU" w:eastAsia="hu-HU"/>
        </w:rPr>
        <w:drawing>
          <wp:inline distT="0" distB="0" distL="0" distR="0">
            <wp:extent cx="5334000" cy="4809490"/>
            <wp:effectExtent l="0" t="0" r="0" b="0"/>
            <wp:docPr id="4" name="Picture" descr="comm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2d62c1a335e424fed78257a71586e23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7F3" w:rsidRPr="001E7728" w:rsidRDefault="00604E42">
      <w:pPr>
        <w:pStyle w:val="ImageCaption"/>
        <w:rPr>
          <w:rFonts w:ascii="Verdana" w:hAnsi="Verdana" w:cs="Arial"/>
        </w:rPr>
      </w:pPr>
      <w:r w:rsidRPr="001E7728">
        <w:rPr>
          <w:rFonts w:ascii="Verdana" w:hAnsi="Verdana" w:cs="Arial"/>
        </w:rPr>
        <w:t>commit</w:t>
      </w:r>
    </w:p>
    <w:p w:rsidR="00F857F3" w:rsidRPr="001E7728" w:rsidRDefault="00604E42">
      <w:pPr>
        <w:numPr>
          <w:ilvl w:val="0"/>
          <w:numId w:val="7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 xml:space="preserve">Ezzel a helyi repository-ba mentettük a módosításokat. Utána a GitHub-on lévő távoli repository-t is frissíteni kell. Kattints a </w:t>
      </w:r>
      <w:r w:rsidRPr="001E7728">
        <w:rPr>
          <w:rFonts w:ascii="Verdana" w:hAnsi="Verdana" w:cs="Arial"/>
          <w:i/>
        </w:rPr>
        <w:t>Publish repository</w:t>
      </w:r>
      <w:r w:rsidRPr="001E7728">
        <w:rPr>
          <w:rFonts w:ascii="Verdana" w:hAnsi="Verdana" w:cs="Arial"/>
        </w:rPr>
        <w:t xml:space="preserve"> gombra!</w:t>
      </w:r>
    </w:p>
    <w:p w:rsidR="00F857F3" w:rsidRPr="001E7728" w:rsidRDefault="00604E42">
      <w:pPr>
        <w:pStyle w:val="FigurewithCaption"/>
        <w:rPr>
          <w:rFonts w:ascii="Verdana" w:hAnsi="Verdana" w:cs="Arial"/>
        </w:rPr>
      </w:pPr>
      <w:r w:rsidRPr="001E7728">
        <w:rPr>
          <w:rFonts w:ascii="Verdana" w:hAnsi="Verdana" w:cs="Arial"/>
          <w:noProof/>
          <w:lang w:val="hu-HU" w:eastAsia="hu-HU"/>
        </w:rPr>
        <w:drawing>
          <wp:inline distT="0" distB="0" distL="0" distR="0">
            <wp:extent cx="5334000" cy="622300"/>
            <wp:effectExtent l="0" t="0" r="0" b="0"/>
            <wp:docPr id="5" name="Picture" descr="publi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f0665b0df85ebcf199a312ff87a2c25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7F3" w:rsidRPr="001E7728" w:rsidRDefault="00604E42">
      <w:pPr>
        <w:pStyle w:val="ImageCaption"/>
        <w:rPr>
          <w:rFonts w:ascii="Verdana" w:hAnsi="Verdana" w:cs="Arial"/>
        </w:rPr>
      </w:pPr>
      <w:r w:rsidRPr="001E7728">
        <w:rPr>
          <w:rFonts w:ascii="Verdana" w:hAnsi="Verdana" w:cs="Arial"/>
        </w:rPr>
        <w:t>publish</w:t>
      </w:r>
    </w:p>
    <w:p w:rsidR="00F857F3" w:rsidRPr="001E7728" w:rsidRDefault="00604E42">
      <w:pPr>
        <w:numPr>
          <w:ilvl w:val="0"/>
          <w:numId w:val="8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>Utána töltsd ki a párbeszédpanelt, és itt is kattints a Publish repository gombra! Nézd meg az eredményt a GitHub-on!</w:t>
      </w:r>
    </w:p>
    <w:p w:rsidR="00F857F3" w:rsidRPr="001E7728" w:rsidRDefault="00604E42">
      <w:pPr>
        <w:pStyle w:val="FigurewithCaption"/>
        <w:rPr>
          <w:rFonts w:ascii="Verdana" w:hAnsi="Verdana" w:cs="Arial"/>
        </w:rPr>
      </w:pPr>
      <w:r w:rsidRPr="001E7728">
        <w:rPr>
          <w:rFonts w:ascii="Verdana" w:hAnsi="Verdana" w:cs="Arial"/>
          <w:noProof/>
          <w:lang w:val="hu-HU" w:eastAsia="hu-HU"/>
        </w:rPr>
        <w:drawing>
          <wp:inline distT="0" distB="0" distL="0" distR="0">
            <wp:extent cx="4225490" cy="3513221"/>
            <wp:effectExtent l="0" t="0" r="0" b="0"/>
            <wp:docPr id="6" name="Picture" descr="publi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7fd671676cbb41a31ee1b03f8890671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7F3" w:rsidRPr="001E7728" w:rsidRDefault="00604E42">
      <w:pPr>
        <w:pStyle w:val="ImageCaption"/>
        <w:rPr>
          <w:rFonts w:ascii="Verdana" w:hAnsi="Verdana" w:cs="Arial"/>
        </w:rPr>
      </w:pPr>
      <w:r w:rsidRPr="001E7728">
        <w:rPr>
          <w:rFonts w:ascii="Verdana" w:hAnsi="Verdana" w:cs="Arial"/>
        </w:rPr>
        <w:t>publish</w:t>
      </w:r>
    </w:p>
    <w:p w:rsidR="00F857F3" w:rsidRPr="001E7728" w:rsidRDefault="00604E42">
      <w:pPr>
        <w:pStyle w:val="Cmsor2"/>
        <w:rPr>
          <w:rFonts w:ascii="Verdana" w:hAnsi="Verdana" w:cs="Arial"/>
        </w:rPr>
      </w:pPr>
      <w:bookmarkStart w:id="4" w:name="elágazás"/>
      <w:bookmarkEnd w:id="4"/>
      <w:r w:rsidRPr="001E7728">
        <w:rPr>
          <w:rFonts w:ascii="Verdana" w:hAnsi="Verdana" w:cs="Arial"/>
        </w:rPr>
        <w:t>Elágazás</w:t>
      </w:r>
    </w:p>
    <w:p w:rsidR="00F857F3" w:rsidRPr="001E7728" w:rsidRDefault="00604E42">
      <w:pPr>
        <w:numPr>
          <w:ilvl w:val="0"/>
          <w:numId w:val="9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>Kezdj egy új ágat zöld néven a GitHub Desktop programban!</w:t>
      </w:r>
    </w:p>
    <w:p w:rsidR="00F857F3" w:rsidRPr="001E7728" w:rsidRDefault="00604E42">
      <w:pPr>
        <w:pStyle w:val="FigurewithCaption"/>
        <w:rPr>
          <w:rFonts w:ascii="Verdana" w:hAnsi="Verdana" w:cs="Arial"/>
        </w:rPr>
      </w:pPr>
      <w:r w:rsidRPr="001E7728">
        <w:rPr>
          <w:rFonts w:ascii="Verdana" w:hAnsi="Verdana" w:cs="Arial"/>
          <w:noProof/>
          <w:lang w:val="hu-HU" w:eastAsia="hu-HU"/>
        </w:rPr>
        <w:drawing>
          <wp:inline distT="0" distB="0" distL="0" distR="0">
            <wp:extent cx="5334000" cy="1085515"/>
            <wp:effectExtent l="0" t="0" r="0" b="0"/>
            <wp:docPr id="7" name="Picture" descr="zöld á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5740aff519fb1f46a5310782fdabde8b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7481" w:rsidRPr="001E7728" w:rsidRDefault="00EA7481" w:rsidP="00EA7481">
      <w:pPr>
        <w:pStyle w:val="ImageCaption"/>
        <w:rPr>
          <w:rFonts w:ascii="Verdana" w:hAnsi="Verdana" w:cs="Arial"/>
        </w:rPr>
      </w:pPr>
      <w:r>
        <w:rPr>
          <w:noProof/>
          <w:lang w:val="hu-HU" w:eastAsia="hu-HU"/>
        </w:rPr>
        <w:drawing>
          <wp:inline distT="0" distB="0" distL="0" distR="0" wp14:anchorId="4E75AC3D" wp14:editId="057EA601">
            <wp:extent cx="3714750" cy="2428875"/>
            <wp:effectExtent l="0" t="0" r="0" b="9525"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4E42" w:rsidRPr="001E7728">
        <w:rPr>
          <w:rFonts w:ascii="Verdana" w:hAnsi="Verdana" w:cs="Arial"/>
        </w:rPr>
        <w:br/>
      </w:r>
      <w:r w:rsidRPr="001E7728">
        <w:rPr>
          <w:rFonts w:ascii="Verdana" w:hAnsi="Verdana" w:cs="Arial"/>
        </w:rPr>
        <w:t>zöld ág</w:t>
      </w:r>
    </w:p>
    <w:p w:rsidR="00F857F3" w:rsidRPr="001E7728" w:rsidRDefault="00604E42" w:rsidP="00EA7481">
      <w:pPr>
        <w:pStyle w:val="SourceCode"/>
        <w:rPr>
          <w:rFonts w:ascii="Verdana" w:hAnsi="Verdana" w:cs="Arial"/>
        </w:rPr>
      </w:pPr>
      <w:r w:rsidRPr="001E7728">
        <w:rPr>
          <w:rFonts w:ascii="Verdana" w:hAnsi="Verdana" w:cs="Arial"/>
        </w:rPr>
        <w:t>Figyeld meg, hogy az új á</w:t>
      </w:r>
      <w:r w:rsidR="00BE2964">
        <w:rPr>
          <w:rFonts w:ascii="Verdana" w:hAnsi="Verdana" w:cs="Arial"/>
        </w:rPr>
        <w:t>g örökli a fájlokat és a commit-okat a master ágtól!</w:t>
      </w:r>
    </w:p>
    <w:p w:rsidR="00F857F3" w:rsidRPr="001E7728" w:rsidRDefault="00604E42">
      <w:pPr>
        <w:numPr>
          <w:ilvl w:val="0"/>
          <w:numId w:val="10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>Nyisd meg a helyi repository mappáját (</w:t>
      </w:r>
      <w:r w:rsidRPr="001E7728">
        <w:rPr>
          <w:rFonts w:ascii="Verdana" w:hAnsi="Verdana" w:cs="Arial"/>
          <w:i/>
        </w:rPr>
        <w:t>weblap1</w:t>
      </w:r>
      <w:r w:rsidRPr="001E7728">
        <w:rPr>
          <w:rFonts w:ascii="Verdana" w:hAnsi="Verdana" w:cs="Arial"/>
        </w:rPr>
        <w:t>) a Notepad++-ban! (Ehhez húzd a mappát a Notepad++ ablakába. Azért ezt a programot használjuk, mert nincs benne beépített Git támogatás.)</w:t>
      </w:r>
    </w:p>
    <w:p w:rsidR="00F857F3" w:rsidRPr="001E7728" w:rsidRDefault="00604E42">
      <w:pPr>
        <w:numPr>
          <w:ilvl w:val="0"/>
          <w:numId w:val="10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 xml:space="preserve">Nyisd meg a </w:t>
      </w:r>
      <w:r w:rsidRPr="001E7728">
        <w:rPr>
          <w:rFonts w:ascii="Verdana" w:hAnsi="Verdana" w:cs="Arial"/>
          <w:i/>
        </w:rPr>
        <w:t>stilusok.css</w:t>
      </w:r>
      <w:r w:rsidRPr="001E7728">
        <w:rPr>
          <w:rFonts w:ascii="Verdana" w:hAnsi="Verdana" w:cs="Arial"/>
        </w:rPr>
        <w:t xml:space="preserve"> fájlt, és állítsd át az oldal háttérszínét zöldre (#2b8f17)!</w:t>
      </w:r>
    </w:p>
    <w:p w:rsidR="00F857F3" w:rsidRPr="001E7728" w:rsidRDefault="00604E42">
      <w:pPr>
        <w:numPr>
          <w:ilvl w:val="0"/>
          <w:numId w:val="10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>Mentsd a módosítást, majd nézd meg az eredményt a böngészőben!</w:t>
      </w:r>
    </w:p>
    <w:p w:rsidR="00F857F3" w:rsidRPr="001E7728" w:rsidRDefault="00604E42">
      <w:pPr>
        <w:numPr>
          <w:ilvl w:val="0"/>
          <w:numId w:val="10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 xml:space="preserve">A GitHub Desktop programban nézd meg a módosításokat, írj megjegyzést, majd kattints a </w:t>
      </w:r>
      <w:r w:rsidRPr="001E7728">
        <w:rPr>
          <w:rFonts w:ascii="Verdana" w:hAnsi="Verdana" w:cs="Arial"/>
          <w:i/>
        </w:rPr>
        <w:t>Commit to zöld</w:t>
      </w:r>
      <w:r w:rsidRPr="001E7728">
        <w:rPr>
          <w:rFonts w:ascii="Verdana" w:hAnsi="Verdana" w:cs="Arial"/>
        </w:rPr>
        <w:t xml:space="preserve"> gombra!</w:t>
      </w:r>
    </w:p>
    <w:p w:rsidR="00F857F3" w:rsidRPr="001E7728" w:rsidRDefault="00604E42">
      <w:pPr>
        <w:pStyle w:val="FigurewithCaption"/>
        <w:rPr>
          <w:rFonts w:ascii="Verdana" w:hAnsi="Verdana" w:cs="Arial"/>
        </w:rPr>
      </w:pPr>
      <w:r w:rsidRPr="001E7728">
        <w:rPr>
          <w:rFonts w:ascii="Verdana" w:hAnsi="Verdana" w:cs="Arial"/>
          <w:noProof/>
          <w:lang w:val="hu-HU" w:eastAsia="hu-HU"/>
        </w:rPr>
        <w:drawing>
          <wp:inline distT="0" distB="0" distL="0" distR="0">
            <wp:extent cx="5293894" cy="5062888"/>
            <wp:effectExtent l="0" t="0" r="0" b="0"/>
            <wp:docPr id="8" name="Picture" descr="comm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f50c16f8c26b73440d6581ca93d1fdb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7F3" w:rsidRPr="001E7728" w:rsidRDefault="00604E42">
      <w:pPr>
        <w:pStyle w:val="ImageCaption"/>
        <w:rPr>
          <w:rFonts w:ascii="Verdana" w:hAnsi="Verdana" w:cs="Arial"/>
        </w:rPr>
      </w:pPr>
      <w:r w:rsidRPr="001E7728">
        <w:rPr>
          <w:rFonts w:ascii="Verdana" w:hAnsi="Verdana" w:cs="Arial"/>
        </w:rPr>
        <w:t>commit</w:t>
      </w:r>
    </w:p>
    <w:p w:rsidR="00F857F3" w:rsidRPr="001E7728" w:rsidRDefault="00604E42">
      <w:pPr>
        <w:numPr>
          <w:ilvl w:val="0"/>
          <w:numId w:val="11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 xml:space="preserve">Utána töltsd fel az új ágat a GitHub repository-ba a </w:t>
      </w:r>
      <w:r w:rsidRPr="001E7728">
        <w:rPr>
          <w:rFonts w:ascii="Verdana" w:hAnsi="Verdana" w:cs="Arial"/>
          <w:i/>
        </w:rPr>
        <w:t>Publish branch</w:t>
      </w:r>
      <w:r w:rsidRPr="001E7728">
        <w:rPr>
          <w:rFonts w:ascii="Verdana" w:hAnsi="Verdana" w:cs="Arial"/>
        </w:rPr>
        <w:t xml:space="preserve"> gomb megnyomásával! Nézd meg a zöld ágat a GitHub-on is!</w:t>
      </w:r>
    </w:p>
    <w:p w:rsidR="00F857F3" w:rsidRPr="001E7728" w:rsidRDefault="00604E42">
      <w:pPr>
        <w:numPr>
          <w:ilvl w:val="0"/>
          <w:numId w:val="11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>A Notepad++-ban módosítsd a weblap betűtípusát Cambria, serif-re, és mentsd a módosítást! Nézd meg az eredményt a böngészőben!</w:t>
      </w:r>
    </w:p>
    <w:p w:rsidR="00F857F3" w:rsidRPr="001E7728" w:rsidRDefault="00604E42">
      <w:pPr>
        <w:numPr>
          <w:ilvl w:val="0"/>
          <w:numId w:val="11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>A GitHub Desktop-ban írj megjegyzést, majd commit-old a változásokat a helyi repository zöld ágába!</w:t>
      </w:r>
    </w:p>
    <w:p w:rsidR="00F857F3" w:rsidRPr="001E7728" w:rsidRDefault="00604E42">
      <w:pPr>
        <w:numPr>
          <w:ilvl w:val="0"/>
          <w:numId w:val="11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>Utána töltsd fel a módosításokat a GitHub repository-ba is a Push origin gomb megnyomásával!</w:t>
      </w:r>
    </w:p>
    <w:p w:rsidR="00F857F3" w:rsidRPr="001E7728" w:rsidRDefault="00604E42">
      <w:pPr>
        <w:pStyle w:val="FigurewithCaption"/>
        <w:rPr>
          <w:rFonts w:ascii="Verdana" w:hAnsi="Verdana" w:cs="Arial"/>
        </w:rPr>
      </w:pPr>
      <w:r w:rsidRPr="001E7728">
        <w:rPr>
          <w:rFonts w:ascii="Verdana" w:hAnsi="Verdana" w:cs="Arial"/>
          <w:noProof/>
          <w:lang w:val="hu-HU" w:eastAsia="hu-HU"/>
        </w:rPr>
        <w:drawing>
          <wp:inline distT="0" distB="0" distL="0" distR="0">
            <wp:extent cx="5293894" cy="587141"/>
            <wp:effectExtent l="0" t="0" r="0" b="0"/>
            <wp:docPr id="9" name="Picture" descr="pu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01b2b044435db9122f1b52193c7aad3a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7F3" w:rsidRPr="001E7728" w:rsidRDefault="00604E42">
      <w:pPr>
        <w:pStyle w:val="ImageCaption"/>
        <w:rPr>
          <w:rFonts w:ascii="Verdana" w:hAnsi="Verdana" w:cs="Arial"/>
        </w:rPr>
      </w:pPr>
      <w:r w:rsidRPr="001E7728">
        <w:rPr>
          <w:rFonts w:ascii="Verdana" w:hAnsi="Verdana" w:cs="Arial"/>
        </w:rPr>
        <w:t>push</w:t>
      </w:r>
    </w:p>
    <w:p w:rsidR="00F857F3" w:rsidRPr="001E7728" w:rsidRDefault="00604E42">
      <w:pPr>
        <w:numPr>
          <w:ilvl w:val="0"/>
          <w:numId w:val="12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>Próbaképpen válts vissza a master ágra, és frissítsd a böngészőben az oldalt! Utána válts vissza a zöld ágra, és nézd meg így is az oldalt! Mit tapasztalsz?</w:t>
      </w:r>
    </w:p>
    <w:p w:rsidR="00F857F3" w:rsidRPr="001E7728" w:rsidRDefault="00604E42">
      <w:pPr>
        <w:pStyle w:val="Cmsor2"/>
        <w:rPr>
          <w:rFonts w:ascii="Verdana" w:hAnsi="Verdana" w:cs="Arial"/>
        </w:rPr>
      </w:pPr>
      <w:bookmarkStart w:id="5" w:name="módosítások-letöltése"/>
      <w:bookmarkEnd w:id="5"/>
      <w:r w:rsidRPr="001E7728">
        <w:rPr>
          <w:rFonts w:ascii="Verdana" w:hAnsi="Verdana" w:cs="Arial"/>
        </w:rPr>
        <w:t>Módosítások letöltése</w:t>
      </w:r>
    </w:p>
    <w:p w:rsidR="00F857F3" w:rsidRPr="001E7728" w:rsidRDefault="00604E42">
      <w:pPr>
        <w:numPr>
          <w:ilvl w:val="0"/>
          <w:numId w:val="13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 xml:space="preserve">Válts a böngészőben a GitHub oldalra, és a zöld ágban módosítsd a </w:t>
      </w:r>
      <w:r w:rsidRPr="001E7728">
        <w:rPr>
          <w:rFonts w:ascii="Verdana" w:hAnsi="Verdana" w:cs="Arial"/>
          <w:i/>
        </w:rPr>
        <w:t>README.md</w:t>
      </w:r>
      <w:r w:rsidRPr="001E7728">
        <w:rPr>
          <w:rFonts w:ascii="Verdana" w:hAnsi="Verdana" w:cs="Arial"/>
        </w:rPr>
        <w:t xml:space="preserve"> fájlt! (Ezt más is megtehette volna.)</w:t>
      </w:r>
    </w:p>
    <w:p w:rsidR="00F857F3" w:rsidRPr="001E7728" w:rsidRDefault="00604E42">
      <w:pPr>
        <w:numPr>
          <w:ilvl w:val="0"/>
          <w:numId w:val="13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>Töltsd le a módosításokat a helyi repository-ba (</w:t>
      </w:r>
      <w:r w:rsidRPr="001E7728">
        <w:rPr>
          <w:rFonts w:ascii="Verdana" w:hAnsi="Verdana" w:cs="Arial"/>
          <w:i/>
        </w:rPr>
        <w:t>Repository/Pull origin</w:t>
      </w:r>
      <w:r w:rsidRPr="001E7728">
        <w:rPr>
          <w:rFonts w:ascii="Verdana" w:hAnsi="Verdana" w:cs="Arial"/>
        </w:rPr>
        <w:t>), és nézd meg az új commit-ot!</w:t>
      </w:r>
    </w:p>
    <w:p w:rsidR="00F857F3" w:rsidRPr="001E7728" w:rsidRDefault="00604E42">
      <w:pPr>
        <w:pStyle w:val="Cmsor2"/>
        <w:rPr>
          <w:rFonts w:ascii="Verdana" w:hAnsi="Verdana" w:cs="Arial"/>
        </w:rPr>
      </w:pPr>
      <w:bookmarkStart w:id="6" w:name="ágak-egyesítése"/>
      <w:bookmarkEnd w:id="6"/>
      <w:r w:rsidRPr="001E7728">
        <w:rPr>
          <w:rFonts w:ascii="Verdana" w:hAnsi="Verdana" w:cs="Arial"/>
        </w:rPr>
        <w:t>Ágak egyesítése</w:t>
      </w:r>
    </w:p>
    <w:p w:rsidR="00F857F3" w:rsidRPr="001E7728" w:rsidRDefault="00604E42">
      <w:pPr>
        <w:numPr>
          <w:ilvl w:val="0"/>
          <w:numId w:val="14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 xml:space="preserve">Nézd meg az egyesítési lehetőségeket a </w:t>
      </w:r>
      <w:r w:rsidRPr="001E7728">
        <w:rPr>
          <w:rFonts w:ascii="Verdana" w:hAnsi="Verdana" w:cs="Arial"/>
          <w:i/>
        </w:rPr>
        <w:t>Branch</w:t>
      </w:r>
      <w:r w:rsidRPr="001E7728">
        <w:rPr>
          <w:rFonts w:ascii="Verdana" w:hAnsi="Verdana" w:cs="Arial"/>
        </w:rPr>
        <w:t xml:space="preserve"> menüben!</w:t>
      </w:r>
    </w:p>
    <w:p w:rsidR="00F857F3" w:rsidRPr="001E7728" w:rsidRDefault="00604E42">
      <w:pPr>
        <w:pStyle w:val="FigurewithCaption"/>
        <w:rPr>
          <w:rFonts w:ascii="Verdana" w:hAnsi="Verdana" w:cs="Arial"/>
        </w:rPr>
      </w:pPr>
      <w:r w:rsidRPr="001E7728">
        <w:rPr>
          <w:rFonts w:ascii="Verdana" w:hAnsi="Verdana" w:cs="Arial"/>
          <w:noProof/>
          <w:lang w:val="hu-HU" w:eastAsia="hu-HU"/>
        </w:rPr>
        <w:drawing>
          <wp:inline distT="0" distB="0" distL="0" distR="0">
            <wp:extent cx="2650991" cy="2551099"/>
            <wp:effectExtent l="0" t="0" r="0" b="0"/>
            <wp:docPr id="10" name="Picture" descr="men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72da6db1e6b54e034b40f7209e462fe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991" cy="255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7F3" w:rsidRPr="001E7728" w:rsidRDefault="00604E42">
      <w:pPr>
        <w:numPr>
          <w:ilvl w:val="0"/>
          <w:numId w:val="15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 xml:space="preserve">Válaszd a </w:t>
      </w:r>
      <w:r w:rsidRPr="001E7728">
        <w:rPr>
          <w:rFonts w:ascii="Verdana" w:hAnsi="Verdana" w:cs="Arial"/>
          <w:i/>
        </w:rPr>
        <w:t>Create pull request</w:t>
      </w:r>
      <w:r w:rsidRPr="001E7728">
        <w:rPr>
          <w:rFonts w:ascii="Verdana" w:hAnsi="Verdana" w:cs="Arial"/>
        </w:rPr>
        <w:t xml:space="preserve"> parancsot!</w:t>
      </w:r>
    </w:p>
    <w:p w:rsidR="00F857F3" w:rsidRPr="001E7728" w:rsidRDefault="00604E42">
      <w:pPr>
        <w:numPr>
          <w:ilvl w:val="0"/>
          <w:numId w:val="15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 xml:space="preserve">Töltsd ki az ablakot, majd kattints a </w:t>
      </w:r>
      <w:r w:rsidRPr="001E7728">
        <w:rPr>
          <w:rFonts w:ascii="Verdana" w:hAnsi="Verdana" w:cs="Arial"/>
          <w:i/>
        </w:rPr>
        <w:t>Create pull request</w:t>
      </w:r>
      <w:r w:rsidRPr="001E7728">
        <w:rPr>
          <w:rFonts w:ascii="Verdana" w:hAnsi="Verdana" w:cs="Arial"/>
        </w:rPr>
        <w:t xml:space="preserve"> gombra!</w:t>
      </w:r>
    </w:p>
    <w:p w:rsidR="00F857F3" w:rsidRPr="001E7728" w:rsidRDefault="00604E42">
      <w:pPr>
        <w:pStyle w:val="FigurewithCaption"/>
        <w:rPr>
          <w:rFonts w:ascii="Verdana" w:hAnsi="Verdana" w:cs="Arial"/>
        </w:rPr>
      </w:pPr>
      <w:r w:rsidRPr="001E7728">
        <w:rPr>
          <w:rFonts w:ascii="Verdana" w:hAnsi="Verdana" w:cs="Arial"/>
          <w:noProof/>
          <w:lang w:val="hu-HU" w:eastAsia="hu-HU"/>
        </w:rPr>
        <w:drawing>
          <wp:inline distT="0" distB="0" distL="0" distR="0">
            <wp:extent cx="5293894" cy="3676850"/>
            <wp:effectExtent l="0" t="0" r="0" b="0"/>
            <wp:docPr id="11" name="Picture" descr="cp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5384cfbf500599958f92975b819a84cf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36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7F3" w:rsidRPr="001E7728" w:rsidRDefault="00604E42">
      <w:pPr>
        <w:numPr>
          <w:ilvl w:val="0"/>
          <w:numId w:val="16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 xml:space="preserve">Utána kattints a </w:t>
      </w:r>
      <w:r w:rsidRPr="001E7728">
        <w:rPr>
          <w:rFonts w:ascii="Verdana" w:hAnsi="Verdana" w:cs="Arial"/>
          <w:i/>
        </w:rPr>
        <w:t>Merge pull request</w:t>
      </w:r>
      <w:r w:rsidRPr="001E7728">
        <w:rPr>
          <w:rFonts w:ascii="Verdana" w:hAnsi="Verdana" w:cs="Arial"/>
        </w:rPr>
        <w:t xml:space="preserve">, majd a </w:t>
      </w:r>
      <w:r w:rsidR="007115BB" w:rsidRPr="001E7728">
        <w:rPr>
          <w:rFonts w:ascii="Verdana" w:hAnsi="Verdana" w:cs="Arial"/>
        </w:rPr>
        <w:t>Confirm m</w:t>
      </w:r>
      <w:r w:rsidRPr="001E7728">
        <w:rPr>
          <w:rFonts w:ascii="Verdana" w:hAnsi="Verdana" w:cs="Arial"/>
          <w:i/>
        </w:rPr>
        <w:t>erge</w:t>
      </w:r>
      <w:r w:rsidRPr="001E7728">
        <w:rPr>
          <w:rFonts w:ascii="Verdana" w:hAnsi="Verdana" w:cs="Arial"/>
        </w:rPr>
        <w:t xml:space="preserve"> gombra!</w:t>
      </w:r>
    </w:p>
    <w:p w:rsidR="00F857F3" w:rsidRPr="001E7728" w:rsidRDefault="00604E42">
      <w:pPr>
        <w:numPr>
          <w:ilvl w:val="0"/>
          <w:numId w:val="16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 xml:space="preserve">Végül töröld a zöld ágat a GitHub-ról a </w:t>
      </w:r>
      <w:r w:rsidRPr="001E7728">
        <w:rPr>
          <w:rFonts w:ascii="Verdana" w:hAnsi="Verdana" w:cs="Arial"/>
          <w:i/>
        </w:rPr>
        <w:t>Delete branch</w:t>
      </w:r>
      <w:r w:rsidRPr="001E7728">
        <w:rPr>
          <w:rFonts w:ascii="Verdana" w:hAnsi="Verdana" w:cs="Arial"/>
        </w:rPr>
        <w:t xml:space="preserve"> gombbal!</w:t>
      </w:r>
    </w:p>
    <w:p w:rsidR="00F857F3" w:rsidRPr="001E7728" w:rsidRDefault="00604E42">
      <w:pPr>
        <w:numPr>
          <w:ilvl w:val="0"/>
          <w:numId w:val="16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>Válts a GitHub Desktop-ra, és kattints a Pull origin gombra! Ezzel letöltöd a GitHub-on végzett módosításokat (a két ág összefésülését).</w:t>
      </w:r>
    </w:p>
    <w:p w:rsidR="00F857F3" w:rsidRPr="001E7728" w:rsidRDefault="00604E42">
      <w:pPr>
        <w:numPr>
          <w:ilvl w:val="0"/>
          <w:numId w:val="16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>Nézd meg a master ágban, a History-ban az új commit-ot!</w:t>
      </w:r>
    </w:p>
    <w:p w:rsidR="00F857F3" w:rsidRPr="001E7728" w:rsidRDefault="00604E42">
      <w:pPr>
        <w:numPr>
          <w:ilvl w:val="0"/>
          <w:numId w:val="16"/>
        </w:numPr>
        <w:rPr>
          <w:rFonts w:ascii="Verdana" w:hAnsi="Verdana" w:cs="Arial"/>
        </w:rPr>
      </w:pPr>
      <w:r w:rsidRPr="001E7728">
        <w:rPr>
          <w:rFonts w:ascii="Verdana" w:hAnsi="Verdana" w:cs="Arial"/>
        </w:rPr>
        <w:t xml:space="preserve">Figyeld meg, hogy a zöld ág a helyi repository-ban még mindig létezik! Válts át rá, majd töröld le a </w:t>
      </w:r>
      <w:r w:rsidRPr="001E7728">
        <w:rPr>
          <w:rFonts w:ascii="Verdana" w:hAnsi="Verdana" w:cs="Arial"/>
          <w:i/>
        </w:rPr>
        <w:t>Branch/Delete</w:t>
      </w:r>
      <w:r w:rsidRPr="001E7728">
        <w:rPr>
          <w:rFonts w:ascii="Verdana" w:hAnsi="Verdana" w:cs="Arial"/>
        </w:rPr>
        <w:t xml:space="preserve"> paranccsal!</w:t>
      </w:r>
    </w:p>
    <w:p w:rsidR="00F857F3" w:rsidRPr="001E7728" w:rsidRDefault="00604E42">
      <w:pPr>
        <w:pStyle w:val="FigurewithCaption"/>
        <w:rPr>
          <w:rFonts w:ascii="Verdana" w:hAnsi="Verdana" w:cs="Arial"/>
        </w:rPr>
      </w:pPr>
      <w:r w:rsidRPr="001E7728">
        <w:rPr>
          <w:rFonts w:ascii="Verdana" w:hAnsi="Verdana" w:cs="Arial"/>
          <w:noProof/>
          <w:lang w:val="hu-HU" w:eastAsia="hu-HU"/>
        </w:rPr>
        <w:drawing>
          <wp:inline distT="0" distB="0" distL="0" distR="0">
            <wp:extent cx="3772860" cy="1736591"/>
            <wp:effectExtent l="0" t="0" r="0" b="0"/>
            <wp:docPr id="12" name="Picture" descr="dele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9d2dd33ed5041304755c8c7cef58678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7" w:name="_GoBack"/>
      <w:bookmarkEnd w:id="7"/>
    </w:p>
    <w:sectPr w:rsidR="00F857F3" w:rsidRPr="001E772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1B28" w:rsidRDefault="00431B28">
      <w:pPr>
        <w:spacing w:after="0"/>
      </w:pPr>
      <w:r>
        <w:separator/>
      </w:r>
    </w:p>
  </w:endnote>
  <w:endnote w:type="continuationSeparator" w:id="0">
    <w:p w:rsidR="00431B28" w:rsidRDefault="00431B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1B28" w:rsidRDefault="00431B28">
      <w:r>
        <w:separator/>
      </w:r>
    </w:p>
  </w:footnote>
  <w:footnote w:type="continuationSeparator" w:id="0">
    <w:p w:rsidR="00431B28" w:rsidRDefault="00431B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E12F44D"/>
    <w:multiLevelType w:val="multilevel"/>
    <w:tmpl w:val="590469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E345F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1E607BF"/>
    <w:multiLevelType w:val="multilevel"/>
    <w:tmpl w:val="8C6A2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27802"/>
    <w:rsid w:val="001E7728"/>
    <w:rsid w:val="00227400"/>
    <w:rsid w:val="002326A2"/>
    <w:rsid w:val="00426C04"/>
    <w:rsid w:val="00431B28"/>
    <w:rsid w:val="004E29B3"/>
    <w:rsid w:val="00590D07"/>
    <w:rsid w:val="00604E42"/>
    <w:rsid w:val="006C3A9B"/>
    <w:rsid w:val="007115BB"/>
    <w:rsid w:val="00784D58"/>
    <w:rsid w:val="00802A5F"/>
    <w:rsid w:val="008D6863"/>
    <w:rsid w:val="00AA6DEC"/>
    <w:rsid w:val="00B86B75"/>
    <w:rsid w:val="00BC48D5"/>
    <w:rsid w:val="00BE2964"/>
    <w:rsid w:val="00C36279"/>
    <w:rsid w:val="00D23565"/>
    <w:rsid w:val="00E315A3"/>
    <w:rsid w:val="00EA7481"/>
    <w:rsid w:val="00F857F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5C2FC0"/>
  <w15:docId w15:val="{F25D5BF9-4DCF-4DBC-AF37-9063CC7FF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sktop.github.com/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522</Words>
  <Characters>3606</Characters>
  <Application>Microsoft Office Word</Application>
  <DocSecurity>0</DocSecurity>
  <Lines>30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iskola</Company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ózsef Tóth</dc:creator>
  <cp:lastModifiedBy>József Tóth</cp:lastModifiedBy>
  <cp:revision>12</cp:revision>
  <dcterms:created xsi:type="dcterms:W3CDTF">2018-09-21T08:55:00Z</dcterms:created>
  <dcterms:modified xsi:type="dcterms:W3CDTF">2018-09-21T13:24:00Z</dcterms:modified>
</cp:coreProperties>
</file>